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C4D79" w:rsidRPr="00DC4D79" w:rsidRDefault="00DC4D79" w:rsidP="00DC4D79">
      <w:r w:rsidRPr="00DC4D79">
        <w:t xml:space="preserve">The decision on this graphene research paper is accept. 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A587E" w:rsidRPr="00281457" w:rsidRDefault="00381F39" w:rsidP="009344FF">
      <w:bookmarkStart w:id="0" w:name="_GoBack"/>
      <w:proofErr w:type="spellStart"/>
      <w:r w:rsidRPr="00281457">
        <w:t>Dr.</w:t>
      </w:r>
      <w:proofErr w:type="spellEnd"/>
      <w:r w:rsidRPr="00281457">
        <w:t xml:space="preserve"> Yong X. Gan, California State Polytechnic University, USA</w:t>
      </w:r>
      <w:bookmarkEnd w:id="0"/>
    </w:p>
    <w:sectPr w:rsidR="005A587E" w:rsidRPr="002814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sbQwNzK3MDYxNTFQ0lEKTi0uzszPAykwrAUAsUtKzCwAAAA="/>
  </w:docVars>
  <w:rsids>
    <w:rsidRoot w:val="00A72896"/>
    <w:rsid w:val="00281457"/>
    <w:rsid w:val="002C0B2C"/>
    <w:rsid w:val="00381F39"/>
    <w:rsid w:val="005A587E"/>
    <w:rsid w:val="009344FF"/>
    <w:rsid w:val="009F328F"/>
    <w:rsid w:val="00A72896"/>
    <w:rsid w:val="00DC4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59530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4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8T05:40:00Z</dcterms:modified>
</cp:coreProperties>
</file>